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2874659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042610" cy="6275671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62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168766" cy="2406315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764871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649002" cy="3686475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894849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543124" cy="3830854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433014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754880" cy="6805061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68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643448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831882" cy="4812631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529328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Гриневич Юлия Алексеевна НБИбд-01-22</dc:creator>
  <dc:language>ru-RU</dc:language>
  <cp:keywords/>
  <dcterms:created xsi:type="dcterms:W3CDTF">2022-12-09T05:29:24Z</dcterms:created>
  <dcterms:modified xsi:type="dcterms:W3CDTF">2022-12-09T05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